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086518261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C757577" w14:textId="77777777" w:rsidR="00D04D82" w:rsidRDefault="00D04D82" w:rsidP="00D04D8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0C17D7F" wp14:editId="59F84C1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1AFE5F2B" w14:textId="296A04D8" w:rsidR="00D04D82" w:rsidRDefault="00D04D82" w:rsidP="00D04D82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Joy Joseph</w:t>
                                      </w:r>
                                    </w:p>
                                  </w:sdtContent>
                                </w:sdt>
                                <w:p w14:paraId="2B95A6C0" w14:textId="77777777" w:rsidR="00D04D82" w:rsidRDefault="00D04D82" w:rsidP="00D04D82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2238B79" w14:textId="01173426" w:rsidR="00D04D82" w:rsidRDefault="00D04D82" w:rsidP="00D04D82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9991715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 xml:space="preserve">Automation </w:t>
                                  </w:r>
                                </w:p>
                                <w:p w14:paraId="72384DA0" w14:textId="64061843" w:rsidR="00D04D82" w:rsidRDefault="00D04D82" w:rsidP="00D04D82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pac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C17D7F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1AFE5F2B" w14:textId="296A04D8" w:rsidR="00D04D82" w:rsidRDefault="00D04D82" w:rsidP="00D04D82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Joy Joseph</w:t>
                                </w:r>
                              </w:p>
                            </w:sdtContent>
                          </w:sdt>
                          <w:p w14:paraId="2B95A6C0" w14:textId="77777777" w:rsidR="00D04D82" w:rsidRDefault="00D04D82" w:rsidP="00D04D82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32238B79" w14:textId="01173426" w:rsidR="00D04D82" w:rsidRDefault="00D04D82" w:rsidP="00D04D82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9991715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 xml:space="preserve">Automation </w:t>
                            </w:r>
                          </w:p>
                          <w:p w14:paraId="72384DA0" w14:textId="64061843" w:rsidR="00D04D82" w:rsidRDefault="00D04D82" w:rsidP="00D04D82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pack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1283BD6" w14:textId="77777777" w:rsidR="00D04D82" w:rsidRDefault="00D04D82" w:rsidP="00D04D82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</w:sdtContent>
    </w:sdt>
    <w:p w14:paraId="1F8C3FE9" w14:textId="77777777" w:rsidR="00D04D82" w:rsidRPr="007D2CE7" w:rsidRDefault="00D04D82" w:rsidP="00D04D82">
      <w:pPr>
        <w:rPr>
          <w:b/>
          <w:bCs/>
        </w:rPr>
      </w:pPr>
      <w:r w:rsidRPr="007D2CE7">
        <w:rPr>
          <w:b/>
          <w:bCs/>
        </w:rPr>
        <w:lastRenderedPageBreak/>
        <w:t>Scope:</w:t>
      </w:r>
    </w:p>
    <w:p w14:paraId="627C85D7" w14:textId="17C0C6E0" w:rsidR="00D04D82" w:rsidRDefault="00D04D82" w:rsidP="00D04D82">
      <w:r>
        <w:t xml:space="preserve">To automate </w:t>
      </w:r>
      <w:r>
        <w:t>Calculator application doing the basic functionalities</w:t>
      </w:r>
      <w:r>
        <w:t>.</w:t>
      </w:r>
    </w:p>
    <w:p w14:paraId="5E276BC9" w14:textId="77777777" w:rsidR="00D04D82" w:rsidRPr="007D2CE7" w:rsidRDefault="00D04D82" w:rsidP="00D04D82">
      <w:pPr>
        <w:rPr>
          <w:b/>
          <w:bCs/>
        </w:rPr>
      </w:pPr>
      <w:r w:rsidRPr="007D2CE7">
        <w:rPr>
          <w:b/>
          <w:bCs/>
        </w:rPr>
        <w:t>Prerequisites:</w:t>
      </w:r>
    </w:p>
    <w:p w14:paraId="295EE054" w14:textId="77777777" w:rsidR="00D04D82" w:rsidRDefault="00D04D82" w:rsidP="00D04D82">
      <w:r>
        <w:t>Eclipse IDE installed system with Java version 8.</w:t>
      </w:r>
    </w:p>
    <w:p w14:paraId="5CE23240" w14:textId="77777777" w:rsidR="00D04D82" w:rsidRPr="007D2CE7" w:rsidRDefault="00D04D82" w:rsidP="00D04D82">
      <w:pPr>
        <w:rPr>
          <w:b/>
          <w:bCs/>
        </w:rPr>
      </w:pPr>
      <w:r w:rsidRPr="007D2CE7">
        <w:rPr>
          <w:b/>
          <w:bCs/>
        </w:rPr>
        <w:t>Execution Steps:</w:t>
      </w:r>
    </w:p>
    <w:p w14:paraId="6CAEB9CF" w14:textId="77777777" w:rsidR="00D04D82" w:rsidRDefault="00D04D82" w:rsidP="00D04D82">
      <w:pPr>
        <w:pStyle w:val="ListParagraph"/>
        <w:numPr>
          <w:ilvl w:val="0"/>
          <w:numId w:val="1"/>
        </w:numPr>
      </w:pPr>
      <w:r w:rsidRPr="005B7914">
        <w:t xml:space="preserve">Download </w:t>
      </w:r>
      <w:r>
        <w:t>the shared project.</w:t>
      </w:r>
    </w:p>
    <w:p w14:paraId="061B1E02" w14:textId="77777777" w:rsidR="00D04D82" w:rsidRDefault="00D04D82" w:rsidP="00D04D82">
      <w:pPr>
        <w:pStyle w:val="ListParagraph"/>
        <w:numPr>
          <w:ilvl w:val="0"/>
          <w:numId w:val="1"/>
        </w:numPr>
      </w:pPr>
      <w:r>
        <w:t>Import the Shared project as an existing Maven Project in Eclipse IDE.</w:t>
      </w:r>
    </w:p>
    <w:p w14:paraId="595AE41A" w14:textId="093CD8B4" w:rsidR="00D04D82" w:rsidRDefault="00D04D82" w:rsidP="00D04D82">
      <w:pPr>
        <w:pStyle w:val="ListParagraph"/>
        <w:numPr>
          <w:ilvl w:val="0"/>
          <w:numId w:val="1"/>
        </w:numPr>
      </w:pPr>
      <w:r>
        <w:t>Enter the</w:t>
      </w:r>
      <w:r w:rsidR="00B50F88">
        <w:t xml:space="preserve"> path of the test data </w:t>
      </w:r>
      <w:r>
        <w:t xml:space="preserve">in the </w:t>
      </w:r>
      <w:r w:rsidR="00B50F88">
        <w:t>Base.java</w:t>
      </w:r>
      <w:r>
        <w:t xml:space="preserve"> file as shown below.</w:t>
      </w:r>
    </w:p>
    <w:p w14:paraId="0EEDAE30" w14:textId="77777777" w:rsidR="00D04D82" w:rsidRDefault="00D04D82" w:rsidP="00D04D82">
      <w:pPr>
        <w:pStyle w:val="ListParagraph"/>
      </w:pPr>
      <w:r w:rsidRPr="00D061DA">
        <w:rPr>
          <w:highlight w:val="yellow"/>
        </w:rPr>
        <w:t>Example:</w:t>
      </w:r>
    </w:p>
    <w:p w14:paraId="4F401AC3" w14:textId="2BF9F24D" w:rsidR="00D04D82" w:rsidRDefault="00B50F88" w:rsidP="00D04D82">
      <w:pPr>
        <w:pStyle w:val="ListParagraph"/>
      </w:pPr>
      <w:r>
        <w:rPr>
          <w:noProof/>
        </w:rPr>
        <w:drawing>
          <wp:inline distT="0" distB="0" distL="0" distR="0" wp14:anchorId="2ED148CB" wp14:editId="756B27C9">
            <wp:extent cx="5731510" cy="19291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F94F0" w14:textId="77777777" w:rsidR="00D04D82" w:rsidRPr="005B7914" w:rsidRDefault="00D04D82" w:rsidP="00D04D82">
      <w:pPr>
        <w:pStyle w:val="ListParagraph"/>
        <w:numPr>
          <w:ilvl w:val="0"/>
          <w:numId w:val="1"/>
        </w:numPr>
        <w:rPr>
          <w:b/>
          <w:bCs/>
        </w:rPr>
      </w:pPr>
      <w:r>
        <w:t>Use the following command in the command prompt to start the execution derived from the project location.</w:t>
      </w:r>
    </w:p>
    <w:p w14:paraId="2D119CD2" w14:textId="5BA63BAC" w:rsidR="00D04D82" w:rsidRDefault="00D04D82" w:rsidP="00D04D82">
      <w:pPr>
        <w:pStyle w:val="ListParagraph"/>
        <w:rPr>
          <w:b/>
          <w:bCs/>
        </w:rPr>
      </w:pPr>
      <w:r>
        <w:rPr>
          <w:b/>
          <w:bCs/>
        </w:rPr>
        <w:t xml:space="preserve">           </w:t>
      </w:r>
      <w:proofErr w:type="spellStart"/>
      <w:r w:rsidRPr="005B7914">
        <w:rPr>
          <w:b/>
          <w:bCs/>
        </w:rPr>
        <w:t>mvn</w:t>
      </w:r>
      <w:proofErr w:type="spellEnd"/>
      <w:r w:rsidRPr="005B7914">
        <w:rPr>
          <w:b/>
          <w:bCs/>
        </w:rPr>
        <w:t xml:space="preserve"> </w:t>
      </w:r>
      <w:r w:rsidR="00B50F88">
        <w:rPr>
          <w:b/>
          <w:bCs/>
        </w:rPr>
        <w:t>build</w:t>
      </w:r>
      <w:r w:rsidRPr="005B7914">
        <w:rPr>
          <w:b/>
          <w:bCs/>
        </w:rPr>
        <w:t>.</w:t>
      </w:r>
    </w:p>
    <w:p w14:paraId="134C0E21" w14:textId="492E4B82" w:rsidR="00B50F88" w:rsidRPr="005B7914" w:rsidRDefault="00B50F88" w:rsidP="00D04D82">
      <w:pPr>
        <w:pStyle w:val="ListParagraph"/>
        <w:rPr>
          <w:b/>
          <w:bCs/>
        </w:rPr>
      </w:pPr>
      <w:r>
        <w:rPr>
          <w:b/>
          <w:bCs/>
        </w:rPr>
        <w:t xml:space="preserve">           </w:t>
      </w:r>
      <w:proofErr w:type="spellStart"/>
      <w:r>
        <w:rPr>
          <w:b/>
          <w:bCs/>
        </w:rPr>
        <w:t>mvn</w:t>
      </w:r>
      <w:proofErr w:type="spellEnd"/>
      <w:r>
        <w:rPr>
          <w:b/>
          <w:bCs/>
        </w:rPr>
        <w:t xml:space="preserve"> test</w:t>
      </w:r>
    </w:p>
    <w:p w14:paraId="17B9F1C5" w14:textId="77777777" w:rsidR="00D04D82" w:rsidRDefault="00D04D82" w:rsidP="00D04D82">
      <w:pPr>
        <w:pStyle w:val="ListParagraph"/>
      </w:pPr>
    </w:p>
    <w:p w14:paraId="088619D3" w14:textId="3BD58973" w:rsidR="00D04D82" w:rsidRDefault="00D04D82" w:rsidP="00B50F88">
      <w:pPr>
        <w:pStyle w:val="ListParagraph"/>
        <w:numPr>
          <w:ilvl w:val="0"/>
          <w:numId w:val="1"/>
        </w:numPr>
      </w:pPr>
      <w:r>
        <w:t xml:space="preserve">After completion of the execution you can find the report inside the following location:  </w:t>
      </w:r>
      <w:r w:rsidRPr="007C43BB">
        <w:t>report</w:t>
      </w:r>
      <w:r w:rsidR="00B50F88">
        <w:t>s</w:t>
      </w:r>
      <w:r>
        <w:t>/index.html .</w:t>
      </w:r>
    </w:p>
    <w:p w14:paraId="61A18AFE" w14:textId="77777777" w:rsidR="00D04D82" w:rsidRDefault="00D04D82" w:rsidP="00D04D82">
      <w:pPr>
        <w:pStyle w:val="ListParagraph"/>
      </w:pPr>
    </w:p>
    <w:p w14:paraId="6CBE5DCC" w14:textId="77777777" w:rsidR="00D04D82" w:rsidRDefault="00D04D82" w:rsidP="00D04D82"/>
    <w:p w14:paraId="5E215B89" w14:textId="77777777" w:rsidR="00D04D82" w:rsidRDefault="00D04D82" w:rsidP="00D04D82"/>
    <w:p w14:paraId="7FF9B09F" w14:textId="77777777" w:rsidR="00F9129F" w:rsidRDefault="00F9129F"/>
    <w:sectPr w:rsidR="00F9129F" w:rsidSect="00CD066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5C6CC7"/>
    <w:multiLevelType w:val="hybridMultilevel"/>
    <w:tmpl w:val="B5CE1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7458BD"/>
    <w:multiLevelType w:val="hybridMultilevel"/>
    <w:tmpl w:val="D94CE5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G2NDY0MDMzNzdR0lEKTi0uzszPAykwrAUA/AY/WiwAAAA="/>
  </w:docVars>
  <w:rsids>
    <w:rsidRoot w:val="00F9129F"/>
    <w:rsid w:val="00B50F88"/>
    <w:rsid w:val="00D04D82"/>
    <w:rsid w:val="00F91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50EA5"/>
  <w15:chartTrackingRefBased/>
  <w15:docId w15:val="{F4730449-1432-4CC4-B9AD-81022CB37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D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4D8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04D8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04D8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Joseph</dc:creator>
  <cp:keywords/>
  <dc:description/>
  <cp:lastModifiedBy>Joy Joseph</cp:lastModifiedBy>
  <cp:revision>2</cp:revision>
  <dcterms:created xsi:type="dcterms:W3CDTF">2021-03-14T22:26:00Z</dcterms:created>
  <dcterms:modified xsi:type="dcterms:W3CDTF">2021-03-14T22:41:00Z</dcterms:modified>
</cp:coreProperties>
</file>